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EF3224" w:rsidRDefault="00A14E78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310398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C317E2" w:rsidRDefault="00C317E2" w:rsidP="00C317E2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ICAO Asia and Pacific (APAC)</w:t>
      </w:r>
    </w:p>
    <w:p w:rsidR="00C317E2" w:rsidRPr="004E7298" w:rsidRDefault="00C317E2" w:rsidP="00C317E2">
      <w:pPr>
        <w:spacing w:after="0" w:line="240" w:lineRule="exact"/>
        <w:rPr>
          <w:rFonts w:ascii="Times New Roman" w:eastAsia="Yu Mincho" w:hAnsi="Times New Roman" w:cs="Times New Roman"/>
          <w:lang w:val="en-GB"/>
        </w:rPr>
      </w:pPr>
      <w:r>
        <w:rPr>
          <w:rFonts w:ascii="Times New Roman" w:eastAsia="Yu Mincho" w:hAnsi="Times New Roman" w:cs="Times New Roman"/>
          <w:lang w:val="en-GB"/>
        </w:rPr>
        <w:t xml:space="preserve">   </w:t>
      </w:r>
      <w:r w:rsidR="00A14E78">
        <w:rPr>
          <w:rFonts w:ascii="Times New Roman" w:eastAsia="Yu Mincho" w:hAnsi="Times New Roman" w:cs="Times New Roman"/>
          <w:lang w:val="en-GB"/>
        </w:rPr>
        <w:t>Twenty-Seven</w:t>
      </w:r>
      <w:r w:rsidRPr="004E7298">
        <w:rPr>
          <w:rFonts w:ascii="Times New Roman" w:eastAsia="Yu Mincho" w:hAnsi="Times New Roman" w:cs="Times New Roman"/>
          <w:lang w:val="en-GB"/>
        </w:rPr>
        <w:t xml:space="preserve">th Meeting of the Meteorology Sub-Group </w:t>
      </w:r>
    </w:p>
    <w:p w:rsidR="00C317E2" w:rsidRPr="00A92100" w:rsidRDefault="00C317E2" w:rsidP="00C317E2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4E7298">
        <w:rPr>
          <w:rFonts w:ascii="Times New Roman" w:eastAsia="Yu Mincho" w:hAnsi="Times New Roman" w:cs="Times New Roman"/>
          <w:lang w:val="en-GB"/>
        </w:rPr>
        <w:t>(MET SG/2</w:t>
      </w:r>
      <w:r w:rsidR="00A14E78">
        <w:rPr>
          <w:rFonts w:ascii="Times New Roman" w:eastAsia="Yu Mincho" w:hAnsi="Times New Roman" w:cs="Times New Roman"/>
          <w:lang w:val="en-GB"/>
        </w:rPr>
        <w:t>7</w:t>
      </w:r>
      <w:r w:rsidRPr="004E7298">
        <w:rPr>
          <w:rFonts w:ascii="Times New Roman" w:eastAsia="Yu Mincho" w:hAnsi="Times New Roman" w:cs="Times New Roman"/>
          <w:lang w:val="en-GB"/>
        </w:rPr>
        <w:t>)</w:t>
      </w:r>
    </w:p>
    <w:p w:rsidR="00C317E2" w:rsidRDefault="00C317E2" w:rsidP="00C317E2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:rsidR="00C317E2" w:rsidRPr="00A92100" w:rsidRDefault="00A14E78" w:rsidP="00C317E2">
      <w:pPr>
        <w:tabs>
          <w:tab w:val="left" w:pos="360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  <w:t>Bangkok</w:t>
      </w:r>
      <w:r w:rsidR="00C317E2" w:rsidRPr="000F05D6">
        <w:rPr>
          <w:rFonts w:ascii="Times New Roman" w:eastAsia="Times New Roman" w:hAnsi="Times New Roman" w:cs="Times New Roman"/>
          <w:color w:val="000000"/>
          <w:lang w:val="en-GB"/>
        </w:rPr>
        <w:t>,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Thailand,</w:t>
      </w:r>
      <w:r w:rsidR="00C317E2"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04</w:t>
      </w:r>
      <w:r w:rsidR="00C317E2">
        <w:rPr>
          <w:rFonts w:ascii="Times New Roman" w:eastAsia="Times New Roman" w:hAnsi="Times New Roman" w:cs="Times New Roman"/>
          <w:color w:val="000000"/>
          <w:lang w:val="en-GB"/>
        </w:rPr>
        <w:t xml:space="preserve"> t</w:t>
      </w:r>
      <w:r w:rsidR="00C317E2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o </w:t>
      </w:r>
      <w:r>
        <w:rPr>
          <w:rFonts w:ascii="Times New Roman" w:eastAsia="Times New Roman" w:hAnsi="Times New Roman" w:cs="Times New Roman"/>
          <w:color w:val="000000"/>
          <w:lang w:val="en-GB"/>
        </w:rPr>
        <w:t>08</w:t>
      </w:r>
      <w:r w:rsidR="00C317E2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/>
        </w:rPr>
        <w:t>September</w:t>
      </w:r>
      <w:r w:rsidR="00C317E2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>
        <w:rPr>
          <w:rFonts w:ascii="Times New Roman" w:eastAsia="Times New Roman" w:hAnsi="Times New Roman" w:cs="Times New Roman"/>
          <w:color w:val="000000"/>
          <w:lang w:val="en-GB"/>
        </w:rPr>
        <w:t>3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working paper to one agenda item (or sub-item) and include, as appropriate, an introduction of the matter, brief discussion, and conclusions/s,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</w:t>
      </w:r>
      <w:proofErr w:type="gramStart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necessary</w:t>
      </w:r>
      <w:proofErr w:type="gramEnd"/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 xml:space="preserve">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A14E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540" w:footer="706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FD2" w:rsidRDefault="00824FD2" w:rsidP="00B045AF">
      <w:pPr>
        <w:spacing w:after="0" w:line="240" w:lineRule="auto"/>
      </w:pPr>
      <w:r>
        <w:separator/>
      </w:r>
    </w:p>
  </w:endnote>
  <w:end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053EA0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E78" w:rsidRDefault="00A14E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E78" w:rsidRDefault="00A14E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FD2" w:rsidRDefault="00824FD2" w:rsidP="00B045AF">
      <w:pPr>
        <w:spacing w:after="0" w:line="240" w:lineRule="auto"/>
      </w:pPr>
      <w:r>
        <w:separator/>
      </w:r>
    </w:p>
  </w:footnote>
  <w:footnote w:type="continuationSeparator" w:id="0">
    <w:p w:rsidR="00824FD2" w:rsidRDefault="00824FD2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053EA0">
      <w:rPr>
        <w:rFonts w:ascii="Times New Roman" w:hAnsi="Times New Roman" w:cs="Times New Roman"/>
      </w:rPr>
      <w:t>R</w:t>
    </w:r>
    <w:r w:rsidRPr="006D1579">
      <w:rPr>
        <w:rFonts w:ascii="Times New Roman" w:hAnsi="Times New Roman" w:cs="Times New Roman"/>
      </w:rPr>
      <w:t xml:space="preserve"> WG/</w:t>
    </w:r>
    <w:r w:rsidR="00053EA0">
      <w:rPr>
        <w:rFonts w:ascii="Times New Roman" w:hAnsi="Times New Roman" w:cs="Times New Roman"/>
      </w:rPr>
      <w:t>11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350578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165370" w:rsidRDefault="00053EA0" w:rsidP="00165370">
        <w:pPr>
          <w:pStyle w:val="Header"/>
          <w:jc w:val="right"/>
          <w:rPr>
            <w:rFonts w:ascii="Times New Roman" w:hAnsi="Times New Roman" w:cs="Times New Roman"/>
          </w:rPr>
        </w:pPr>
        <w:r w:rsidRPr="00053EA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</w:p>
      <w:sdt>
        <w:sdtPr>
          <w:id w:val="806900412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:rsidR="00A14E78" w:rsidRPr="006D1579" w:rsidRDefault="00A14E78" w:rsidP="00A14E78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>
              <w:tab/>
            </w:r>
            <w:r w:rsidRPr="00D916C6">
              <w:rPr>
                <w:rFonts w:ascii="Times New Roman" w:hAnsi="Times New Roman" w:cs="Times New Roman"/>
              </w:rPr>
              <w:fldChar w:fldCharType="begin"/>
            </w:r>
            <w:r w:rsidRPr="00D916C6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Pr="00D916C6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- 2 -</w:t>
            </w:r>
            <w:r w:rsidRPr="00D916C6">
              <w:rPr>
                <w:rFonts w:ascii="Times New Roman" w:hAnsi="Times New Roman" w:cs="Times New Roman"/>
                <w:noProof/>
              </w:rPr>
              <w:fldChar w:fldCharType="end"/>
            </w:r>
            <w:r w:rsidRPr="00D916C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                                         MET SG/27–</w:t>
            </w:r>
            <w:r>
              <w:rPr>
                <w:rFonts w:ascii="Times New Roman" w:hAnsi="Times New Roman" w:cs="Times New Roman"/>
                <w:b/>
              </w:rPr>
              <w:t>WP</w:t>
            </w:r>
            <w:r w:rsidRPr="00D916C6">
              <w:rPr>
                <w:rFonts w:ascii="Times New Roman" w:hAnsi="Times New Roman" w:cs="Times New Roman"/>
                <w:b/>
              </w:rPr>
              <w:t>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:rsidR="00A14E78" w:rsidRPr="00D916C6" w:rsidRDefault="00A14E78" w:rsidP="00A14E78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:rsidR="00A14E78" w:rsidRDefault="00A14E78" w:rsidP="00A14E78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4-08</w:t>
            </w:r>
            <w:r w:rsidRPr="00DF1C16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9</w:t>
            </w:r>
            <w:r w:rsidRPr="00DF1C16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3</w:t>
            </w:r>
            <w:r w:rsidR="00165370">
              <w:rPr>
                <w:rFonts w:ascii="Times New Roman" w:hAnsi="Times New Roman" w:cs="Times New Roman"/>
              </w:rPr>
              <w:t xml:space="preserve">                                        </w:t>
            </w:r>
          </w:p>
          <w:sdt>
            <w:sdtPr>
              <w:id w:val="-1474830578"/>
              <w:docPartObj>
                <w:docPartGallery w:val="Page Numbers (Top of Page)"/>
                <w:docPartUnique/>
              </w:docPartObj>
            </w:sdtPr>
            <w:sdtEndPr>
              <w:rPr>
                <w:rFonts w:ascii="Times New Roman" w:hAnsi="Times New Roman" w:cs="Times New Roman"/>
                <w:b/>
                <w:noProof/>
              </w:rPr>
            </w:sdtEndPr>
            <w:sdtContent>
              <w:p w:rsidR="005E7247" w:rsidRPr="007E181D" w:rsidRDefault="00A14E78" w:rsidP="00A14E78">
                <w:pPr>
                  <w:pStyle w:val="Header"/>
                </w:pPr>
                <w:r>
                  <w:rPr>
                    <w:rFonts w:ascii="Times New Roman" w:hAnsi="Times New Roman" w:cs="Times New Roman"/>
                  </w:rPr>
                  <w:t xml:space="preserve">          </w:t>
                </w:r>
                <w:r>
                  <w:rPr>
                    <w:rFonts w:ascii="Times New Roman" w:hAnsi="Times New Roman" w:cs="Times New Roman"/>
                  </w:rPr>
                  <w:t xml:space="preserve">                          </w:t>
                </w:r>
              </w:p>
              <w:bookmarkStart w:id="0" w:name="_GoBack" w:displacedByCustomXml="next"/>
              <w:bookmarkEnd w:id="0" w:displacedByCustomXml="next"/>
            </w:sdtContent>
          </w:sdt>
        </w:sdtContent>
      </w:sdt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79247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:rsidR="00165370" w:rsidRPr="006D1579" w:rsidRDefault="00165370" w:rsidP="00165370">
        <w:pPr>
          <w:pStyle w:val="Header"/>
          <w:jc w:val="right"/>
          <w:rPr>
            <w:rFonts w:ascii="Times New Roman" w:hAnsi="Times New Roman" w:cs="Times New Roman"/>
          </w:rPr>
        </w:pPr>
        <w:r w:rsidRPr="00D916C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</w:t>
        </w:r>
        <w:r w:rsidR="00A14E78">
          <w:rPr>
            <w:rFonts w:ascii="Times New Roman" w:hAnsi="Times New Roman" w:cs="Times New Roman"/>
          </w:rPr>
          <w:t>MET SG/</w:t>
        </w:r>
        <w:r>
          <w:rPr>
            <w:rFonts w:ascii="Times New Roman" w:hAnsi="Times New Roman" w:cs="Times New Roman"/>
          </w:rPr>
          <w:t>2</w:t>
        </w:r>
        <w:r w:rsidR="00A14E78">
          <w:rPr>
            <w:rFonts w:ascii="Times New Roman" w:hAnsi="Times New Roman" w:cs="Times New Roman"/>
          </w:rPr>
          <w:t>7</w:t>
        </w:r>
        <w:r>
          <w:rPr>
            <w:rFonts w:ascii="Times New Roman" w:hAnsi="Times New Roman" w:cs="Times New Roman"/>
          </w:rPr>
          <w:t>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:rsidR="00165370" w:rsidRPr="00D916C6" w:rsidRDefault="00165370" w:rsidP="00165370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:rsidR="00165370" w:rsidRDefault="00A14E78" w:rsidP="00165370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4-08</w:t>
        </w:r>
        <w:r w:rsidR="00165370"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9</w:t>
        </w:r>
        <w:r w:rsidR="00165370"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3</w:t>
        </w:r>
      </w:p>
    </w:sdtContent>
  </w:sdt>
  <w:p w:rsidR="00053EA0" w:rsidRDefault="00053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rAUAh5BSQSwAAAA="/>
  </w:docVars>
  <w:rsids>
    <w:rsidRoot w:val="00B40701"/>
    <w:rsid w:val="000229DA"/>
    <w:rsid w:val="000278F8"/>
    <w:rsid w:val="0003597E"/>
    <w:rsid w:val="000364D3"/>
    <w:rsid w:val="00041E7C"/>
    <w:rsid w:val="00053EA0"/>
    <w:rsid w:val="00094680"/>
    <w:rsid w:val="000D2764"/>
    <w:rsid w:val="000D27E5"/>
    <w:rsid w:val="000F05D6"/>
    <w:rsid w:val="00104C81"/>
    <w:rsid w:val="00116B76"/>
    <w:rsid w:val="00134DD0"/>
    <w:rsid w:val="0015585E"/>
    <w:rsid w:val="00165370"/>
    <w:rsid w:val="001815E5"/>
    <w:rsid w:val="00196A46"/>
    <w:rsid w:val="001B2C26"/>
    <w:rsid w:val="001B524B"/>
    <w:rsid w:val="002014DA"/>
    <w:rsid w:val="002433F1"/>
    <w:rsid w:val="002569B3"/>
    <w:rsid w:val="002636BC"/>
    <w:rsid w:val="002A04BA"/>
    <w:rsid w:val="002C158E"/>
    <w:rsid w:val="002F6D7F"/>
    <w:rsid w:val="003042BB"/>
    <w:rsid w:val="003125C3"/>
    <w:rsid w:val="00353063"/>
    <w:rsid w:val="003648F3"/>
    <w:rsid w:val="00382BE0"/>
    <w:rsid w:val="003D779F"/>
    <w:rsid w:val="003E4366"/>
    <w:rsid w:val="00406A1D"/>
    <w:rsid w:val="00454C85"/>
    <w:rsid w:val="0046560C"/>
    <w:rsid w:val="00480152"/>
    <w:rsid w:val="00484E6F"/>
    <w:rsid w:val="004A6DE0"/>
    <w:rsid w:val="00523504"/>
    <w:rsid w:val="0053556D"/>
    <w:rsid w:val="00537363"/>
    <w:rsid w:val="005423CA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7E181D"/>
    <w:rsid w:val="007E23CC"/>
    <w:rsid w:val="007E3165"/>
    <w:rsid w:val="007F54C8"/>
    <w:rsid w:val="008039B4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14E78"/>
    <w:rsid w:val="00A3441E"/>
    <w:rsid w:val="00A50089"/>
    <w:rsid w:val="00A57C09"/>
    <w:rsid w:val="00A8324D"/>
    <w:rsid w:val="00A83DCF"/>
    <w:rsid w:val="00AA28D5"/>
    <w:rsid w:val="00B045AF"/>
    <w:rsid w:val="00B40296"/>
    <w:rsid w:val="00B40701"/>
    <w:rsid w:val="00B86A97"/>
    <w:rsid w:val="00BA4588"/>
    <w:rsid w:val="00BB6112"/>
    <w:rsid w:val="00BD701B"/>
    <w:rsid w:val="00C040E2"/>
    <w:rsid w:val="00C317E2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F7063E16227F43A74D1BAA96754AB4" ma:contentTypeVersion="5" ma:contentTypeDescription="Create a new document." ma:contentTypeScope="" ma:versionID="e0e53f6aee6b848b4aa082afc8463fe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 SG 27</Type_x0020_Name>
    <Presenter xmlns="2b0c29a6-a2e0-472b-bfb4-397922b0132f">Secretariat</Presenter>
    <Update_x0020_Date xmlns="2b0c29a6-a2e0-472b-bfb4-397922b0132f">07 July 2023</Update_x0020_Date>
    <Number xmlns="2b0c29a6-a2e0-472b-bfb4-397922b0132f">04</Number>
  </documentManagement>
</p:properties>
</file>

<file path=customXml/itemProps1.xml><?xml version="1.0" encoding="utf-8"?>
<ds:datastoreItem xmlns:ds="http://schemas.openxmlformats.org/officeDocument/2006/customXml" ds:itemID="{DBF0AB04-27CF-4BE2-8CC7-05A4CF53171B}"/>
</file>

<file path=customXml/itemProps2.xml><?xml version="1.0" encoding="utf-8"?>
<ds:datastoreItem xmlns:ds="http://schemas.openxmlformats.org/officeDocument/2006/customXml" ds:itemID="{F4E06F93-AA8E-440E-B7BE-E42F65498756}"/>
</file>

<file path=customXml/itemProps3.xml><?xml version="1.0" encoding="utf-8"?>
<ds:datastoreItem xmlns:ds="http://schemas.openxmlformats.org/officeDocument/2006/customXml" ds:itemID="{C03051A3-64E9-460C-956E-D8CFA5AC06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 Template</dc:title>
  <dc:creator>Dunda, Peter</dc:creator>
  <cp:lastModifiedBy>Meefuengsart, Varapan</cp:lastModifiedBy>
  <cp:revision>14</cp:revision>
  <cp:lastPrinted>2022-06-08T05:22:00Z</cp:lastPrinted>
  <dcterms:created xsi:type="dcterms:W3CDTF">2022-02-08T09:16:00Z</dcterms:created>
  <dcterms:modified xsi:type="dcterms:W3CDTF">2023-07-07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F7063E16227F43A74D1BAA96754AB4</vt:lpwstr>
  </property>
</Properties>
</file>